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</w:t>
            </w:r>
            <w:r w:rsidR="00ED08F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73CA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sing React that allows users to quickly and easily create NFT collections using HTML Canvas, resulting in a 7x increase in </w:t>
            </w:r>
            <w:r w:rsidR="004F272F">
              <w:rPr>
                <w:rFonts w:ascii="Times New Roman" w:hAnsi="Times New Roman"/>
                <w:sz w:val="24"/>
                <w:szCs w:val="24"/>
                <w:lang w:val="en-US"/>
              </w:rPr>
              <w:t>performance</w:t>
            </w:r>
            <w:r w:rsidR="00D73CA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ompared to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Created an</w:t>
            </w:r>
            <w:r w:rsidR="00DC1E8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min dashboard that </w:t>
            </w:r>
            <w:r w:rsidR="000F1D1A">
              <w:rPr>
                <w:rFonts w:ascii="Times New Roman" w:hAnsi="Times New Roman"/>
                <w:sz w:val="24"/>
                <w:szCs w:val="24"/>
                <w:lang w:val="en-US"/>
              </w:rPr>
              <w:t>utilizes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pollo </w:t>
            </w:r>
            <w:proofErr w:type="spellStart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communicate with the backend server</w:t>
            </w:r>
            <w:r w:rsidR="0065643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change user info</w:t>
            </w:r>
            <w:r w:rsidR="0008689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032884">
              <w:rPr>
                <w:rFonts w:ascii="Times New Roman" w:hAnsi="Times New Roman"/>
                <w:sz w:val="24"/>
                <w:szCs w:val="24"/>
                <w:lang w:val="en-US"/>
              </w:rPr>
              <w:t>on</w:t>
            </w:r>
            <w:r w:rsidR="0008689C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ongoDB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6C4B65" w:rsidRDefault="00DE71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4B65">
              <w:rPr>
                <w:rFonts w:ascii="Times New Roman" w:hAnsi="Times New Roman"/>
                <w:sz w:val="24"/>
                <w:szCs w:val="24"/>
                <w:lang w:val="en-US"/>
              </w:rPr>
              <w:t>Improved the user experience and enhanced UI</w:t>
            </w:r>
            <w:r w:rsidR="009C075F" w:rsidRPr="006C4B6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sign</w:t>
            </w:r>
            <w:r w:rsidRPr="006C4B6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y following best practices in usability and accessibility</w:t>
            </w:r>
            <w:r w:rsidR="006C4B65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5E691C" w:rsidRPr="006C4B65" w:rsidRDefault="00597E6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4B65">
              <w:rPr>
                <w:rFonts w:ascii="Times New Roman" w:hAnsi="Times New Roman"/>
                <w:sz w:val="24"/>
                <w:szCs w:val="24"/>
                <w:lang w:val="en-US"/>
              </w:rPr>
              <w:t>Collaborated</w:t>
            </w:r>
            <w:r w:rsidR="005E691C" w:rsidRPr="006C4B6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ith team members through daily standup meetings using Discord and used Notion for agile project management.</w:t>
            </w:r>
          </w:p>
          <w:p w:rsidR="005E691C" w:rsidRDefault="00C630A1" w:rsidP="00C630A1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630A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uccessfully managed and maintained a complex </w:t>
            </w:r>
            <w:proofErr w:type="spellStart"/>
            <w:r w:rsidRPr="00C630A1">
              <w:rPr>
                <w:rFonts w:ascii="Times New Roman" w:hAnsi="Times New Roman"/>
                <w:sz w:val="24"/>
                <w:szCs w:val="24"/>
                <w:lang w:val="en-US"/>
              </w:rPr>
              <w:t>polyrepo</w:t>
            </w:r>
            <w:proofErr w:type="spellEnd"/>
            <w:r w:rsidRPr="00C630A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f 7 repositories, using Git for version control and regularly submitting, reviewing, and merging pull requests.</w:t>
            </w:r>
          </w:p>
          <w:p w:rsidR="007A0FD3" w:rsidRPr="002E3B52" w:rsidRDefault="007A0FD3" w:rsidP="007A0FD3">
            <w:pPr>
              <w:spacing w:after="0" w:line="240" w:lineRule="auto"/>
              <w:ind w:left="72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:rsidR="00C81F6D" w:rsidRPr="00A71F9B" w:rsidRDefault="00A358BA" w:rsidP="00C81F6D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>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E1CA0" w:rsidRDefault="00CE1CA0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CE1CA0" w:rsidRDefault="00221FDF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CE1CA0" w:rsidRPr="00221FDF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— (202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) 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NFT Collection Generator and Website Hosting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</w:t>
            </w:r>
            <w:r w:rsidR="00B8774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-stack web application that </w:t>
            </w:r>
            <w:r w:rsidR="003D6B57">
              <w:rPr>
                <w:rFonts w:ascii="Times New Roman" w:hAnsi="Times New Roman"/>
                <w:sz w:val="24"/>
                <w:szCs w:val="24"/>
                <w:lang w:val="en-US"/>
              </w:rPr>
              <w:t>offers Website Hosting and NFT Utilities.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B03BBF" w:rsidRDefault="00B03BBF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03BBF">
              <w:rPr>
                <w:rFonts w:ascii="Times New Roman" w:hAnsi="Times New Roman"/>
                <w:sz w:val="24"/>
                <w:szCs w:val="24"/>
                <w:lang w:val="en-US"/>
              </w:rPr>
              <w:t>Built a website hosting platform using Next.js that allows users to have a custom subdomain, layout templates, and user analytics.</w:t>
            </w:r>
          </w:p>
          <w:p w:rsidR="00CE1CA0" w:rsidRPr="00600C55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CI system by creating GitHub Actions for runn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deQ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alysi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DockerH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ployment.</w:t>
            </w:r>
          </w:p>
          <w:p w:rsidR="006D7A11" w:rsidRPr="00903161" w:rsidRDefault="00CE1CA0" w:rsidP="0090316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3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Built </w:t>
      </w:r>
      <w:r w:rsidR="003A0165">
        <w:rPr>
          <w:rFonts w:ascii="Times New Roman" w:hAnsi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/>
          <w:sz w:val="24"/>
          <w:szCs w:val="24"/>
          <w:lang w:val="en-US"/>
        </w:rPr>
        <w:t xml:space="preserve">full-stack web application starter pack using Next.js, TypeScript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NextAuth.js, Prisma</w:t>
      </w:r>
      <w:r w:rsidR="00C3234D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MongoDB</w:t>
      </w:r>
      <w:r w:rsidR="00C3234D">
        <w:rPr>
          <w:rFonts w:ascii="Times New Roman" w:hAnsi="Times New Roman"/>
          <w:sz w:val="24"/>
          <w:szCs w:val="24"/>
          <w:lang w:val="en-US"/>
        </w:rPr>
        <w:t xml:space="preserve">, and Apollo </w:t>
      </w:r>
      <w:proofErr w:type="spellStart"/>
      <w:r w:rsidR="00C3234D">
        <w:rPr>
          <w:rFonts w:ascii="Times New Roman" w:hAnsi="Times New Roman"/>
          <w:sz w:val="24"/>
          <w:szCs w:val="24"/>
          <w:lang w:val="en-US"/>
        </w:rPr>
        <w:t>GraphQL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ntegrated Prisma with MongoDB for strong type-safety</w:t>
      </w:r>
      <w:r w:rsidR="00D40215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74B4">
        <w:rPr>
          <w:rFonts w:ascii="Times New Roman" w:hAnsi="Times New Roman"/>
          <w:sz w:val="24"/>
          <w:szCs w:val="24"/>
          <w:lang w:val="en-US"/>
        </w:rPr>
        <w:t>result</w:t>
      </w:r>
      <w:r w:rsidR="00D40215">
        <w:rPr>
          <w:rFonts w:ascii="Times New Roman" w:hAnsi="Times New Roman"/>
          <w:sz w:val="24"/>
          <w:szCs w:val="24"/>
          <w:lang w:val="en-US"/>
        </w:rPr>
        <w:t>ing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n authentication system with</w:t>
      </w:r>
      <w:r w:rsidR="0063245C">
        <w:rPr>
          <w:rFonts w:ascii="Times New Roman" w:hAnsi="Times New Roman"/>
          <w:sz w:val="24"/>
          <w:szCs w:val="24"/>
          <w:lang w:val="en-US"/>
        </w:rPr>
        <w:t xml:space="preserve"> OAuth using</w:t>
      </w:r>
      <w:r>
        <w:rPr>
          <w:rFonts w:ascii="Times New Roman" w:hAnsi="Times New Roman"/>
          <w:sz w:val="24"/>
          <w:szCs w:val="24"/>
          <w:lang w:val="en-US"/>
        </w:rPr>
        <w:t xml:space="preserve">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ext.js’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694FA9" w:rsidRDefault="00694FA9" w:rsidP="00903161">
      <w:pPr>
        <w:spacing w:after="0" w:line="240" w:lineRule="auto"/>
        <w:rPr>
          <w:lang w:val="en-PH"/>
        </w:rPr>
      </w:pPr>
    </w:p>
    <w:p w:rsidR="00903161" w:rsidRPr="002E3B52" w:rsidRDefault="00903161" w:rsidP="0090316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2E3B52">
          <w:rPr>
            <w:rStyle w:val="Hyperlink"/>
            <w:rFonts w:ascii="Times New Roman" w:hAnsi="Times New Roman"/>
            <w:sz w:val="24"/>
            <w:szCs w:val="24"/>
            <w:lang w:val="en-US"/>
          </w:rPr>
          <w:t>s</w:t>
        </w:r>
        <w:proofErr w:type="spellStart"/>
        <w:r w:rsidRPr="002E3B52">
          <w:rPr>
            <w:rStyle w:val="Hyperlink"/>
            <w:rFonts w:ascii="Times New Roman" w:hAnsi="Times New Roman"/>
            <w:sz w:val="24"/>
            <w:szCs w:val="24"/>
            <w:lang w:val="en-PH"/>
          </w:rPr>
          <w:t>tephenasuncion</w:t>
        </w:r>
        <w:proofErr w:type="spellEnd"/>
      </w:hyperlink>
      <w:r w:rsidRPr="002E3B52">
        <w:rPr>
          <w:rFonts w:ascii="Times New Roman" w:hAnsi="Times New Roman"/>
          <w:sz w:val="24"/>
          <w:szCs w:val="24"/>
          <w:lang w:val="en-US"/>
        </w:rPr>
        <w:t xml:space="preserve"> — (2022) Portfolio Website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Built a full-stack web application using Next.js along with its serverless function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Created a 3D model of my room using Blender and implemented it on the website using Three.j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lastRenderedPageBreak/>
        <w:t>Set up code formatter and git hooks using Prettier and Husky</w:t>
      </w:r>
      <w:r w:rsidR="001E40E4">
        <w:rPr>
          <w:rFonts w:ascii="Times New Roman" w:hAnsi="Times New Roman"/>
          <w:sz w:val="24"/>
          <w:szCs w:val="24"/>
          <w:lang w:val="en-US"/>
        </w:rPr>
        <w:t>,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 which enhanced code quality by 80% </w:t>
      </w:r>
      <w:r w:rsidR="001E40E4">
        <w:rPr>
          <w:rFonts w:ascii="Times New Roman" w:hAnsi="Times New Roman"/>
          <w:sz w:val="24"/>
          <w:szCs w:val="24"/>
          <w:lang w:val="en-US"/>
        </w:rPr>
        <w:t>and improved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 performance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 xml:space="preserve">Fetched data from GitHub’s API by using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Octokit</w:t>
      </w:r>
      <w:proofErr w:type="spellEnd"/>
      <w:r w:rsidRPr="002E3B52">
        <w:rPr>
          <w:rFonts w:ascii="Times New Roman" w:hAnsi="Times New Roman"/>
          <w:sz w:val="24"/>
          <w:szCs w:val="24"/>
          <w:lang w:val="en-US"/>
        </w:rPr>
        <w:t xml:space="preserve"> and Spotify’s API by making my own JS class.</w:t>
      </w:r>
    </w:p>
    <w:p w:rsidR="00903161" w:rsidRPr="00FC7BBB" w:rsidRDefault="00903161" w:rsidP="00FC7BBB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 xml:space="preserve">Created a clone of GitHub’s Git Activity, MinGW’s console, and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Pr="002E3B52">
        <w:rPr>
          <w:rFonts w:ascii="Times New Roman" w:hAnsi="Times New Roman"/>
          <w:sz w:val="24"/>
          <w:szCs w:val="24"/>
          <w:lang w:val="en-US"/>
        </w:rPr>
        <w:t xml:space="preserve"> Editor by using React Components and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</w:t>
      </w:r>
      <w:proofErr w:type="spellStart"/>
      <w:r w:rsidR="0054663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5466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proofErr w:type="spellStart"/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proofErr w:type="spellStart"/>
      <w:r w:rsidR="009B2FF5">
        <w:rPr>
          <w:rFonts w:ascii="Times New Roman" w:hAnsi="Times New Roman"/>
          <w:sz w:val="24"/>
          <w:szCs w:val="24"/>
          <w:lang w:val="en-US"/>
        </w:rPr>
        <w:t>dll</w:t>
      </w:r>
      <w:proofErr w:type="spellEnd"/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9011DE" w:rsidRDefault="009011DE" w:rsidP="009011DE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>
        <w:rPr>
          <w:rFonts w:ascii="Times New Roman" w:hAnsi="Times New Roman"/>
          <w:b/>
          <w:sz w:val="32"/>
        </w:rPr>
        <w:t>REFERE</w:t>
      </w:r>
      <w:r w:rsidR="00B1674A">
        <w:rPr>
          <w:rFonts w:ascii="Times New Roman" w:hAnsi="Times New Roman"/>
          <w:b/>
          <w:sz w:val="32"/>
        </w:rPr>
        <w:t>N</w:t>
      </w:r>
      <w:r>
        <w:rPr>
          <w:rFonts w:ascii="Times New Roman" w:hAnsi="Times New Roman"/>
          <w:b/>
          <w:sz w:val="32"/>
        </w:rPr>
        <w:t>CE</w:t>
      </w:r>
      <w:r w:rsidR="00B84A4C">
        <w:rPr>
          <w:rFonts w:ascii="Times New Roman" w:hAnsi="Times New Roman"/>
          <w:b/>
          <w:sz w:val="32"/>
        </w:rPr>
        <w:t>(</w:t>
      </w:r>
      <w:r w:rsidR="00791FD1">
        <w:rPr>
          <w:rFonts w:ascii="Times New Roman" w:hAnsi="Times New Roman"/>
          <w:b/>
          <w:sz w:val="32"/>
        </w:rPr>
        <w:t>s</w:t>
      </w:r>
      <w:r w:rsidR="00B84A4C">
        <w:rPr>
          <w:rFonts w:ascii="Times New Roman" w:hAnsi="Times New Roman"/>
          <w:b/>
          <w:sz w:val="32"/>
        </w:rPr>
        <w:t>)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5278"/>
      </w:tblGrid>
      <w:tr w:rsidR="009011DE" w:rsidRPr="002E3B52" w:rsidTr="00430B50">
        <w:tc>
          <w:tcPr>
            <w:tcW w:w="5637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Nathan Lau</w:t>
            </w: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sz w:val="24"/>
                <w:szCs w:val="24"/>
                <w:lang w:val="en-PH"/>
              </w:rPr>
              <w:t>CEO/Founder</w:t>
            </w:r>
            <w:r w:rsidR="00F21CE9">
              <w:rPr>
                <w:rFonts w:ascii="Times New Roman" w:hAnsi="Times New Roman"/>
                <w:sz w:val="24"/>
                <w:szCs w:val="24"/>
                <w:lang w:val="en-PH"/>
              </w:rPr>
              <w:t xml:space="preserve"> at Ambition</w:t>
            </w:r>
          </w:p>
          <w:p w:rsidR="00F21CE9" w:rsidRDefault="004167D6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PH"/>
              </w:rPr>
            </w:pPr>
            <w:hyperlink r:id="rId17" w:history="1">
              <w:r w:rsidR="00F21CE9" w:rsidRPr="004167D6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https://ambition.so/</w:t>
              </w:r>
            </w:hyperlink>
          </w:p>
          <w:p w:rsidR="009011DE" w:rsidRPr="002E3B52" w:rsidRDefault="00F40644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+1 (</w:t>
            </w:r>
            <w:r>
              <w:rPr>
                <w:rFonts w:ascii="Times New Roman" w:hAnsi="Times New Roman"/>
                <w:lang w:val="en-US"/>
              </w:rPr>
              <w:t>778) 929-6828</w:t>
            </w:r>
          </w:p>
        </w:tc>
        <w:tc>
          <w:tcPr>
            <w:tcW w:w="52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0910" w:rsidRDefault="00A90910" w:rsidP="00B80F83">
      <w:pPr>
        <w:spacing w:after="0" w:line="240" w:lineRule="auto"/>
      </w:pPr>
      <w:r>
        <w:separator/>
      </w:r>
    </w:p>
  </w:endnote>
  <w:endnote w:type="continuationSeparator" w:id="0">
    <w:p w:rsidR="00A90910" w:rsidRDefault="00A90910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0910" w:rsidRDefault="00A90910" w:rsidP="00B80F83">
      <w:pPr>
        <w:spacing w:after="0" w:line="240" w:lineRule="auto"/>
      </w:pPr>
      <w:r>
        <w:separator/>
      </w:r>
    </w:p>
  </w:footnote>
  <w:footnote w:type="continuationSeparator" w:id="0">
    <w:p w:rsidR="00A90910" w:rsidRDefault="00A90910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5545125">
    <w:abstractNumId w:val="8"/>
  </w:num>
  <w:num w:numId="2" w16cid:durableId="1330713106">
    <w:abstractNumId w:val="9"/>
  </w:num>
  <w:num w:numId="3" w16cid:durableId="42608794">
    <w:abstractNumId w:val="4"/>
  </w:num>
  <w:num w:numId="4" w16cid:durableId="1717966191">
    <w:abstractNumId w:val="6"/>
  </w:num>
  <w:num w:numId="5" w16cid:durableId="1927683998">
    <w:abstractNumId w:val="11"/>
  </w:num>
  <w:num w:numId="6" w16cid:durableId="776560946">
    <w:abstractNumId w:val="14"/>
  </w:num>
  <w:num w:numId="7" w16cid:durableId="1937903021">
    <w:abstractNumId w:val="7"/>
  </w:num>
  <w:num w:numId="8" w16cid:durableId="1697849700">
    <w:abstractNumId w:val="12"/>
  </w:num>
  <w:num w:numId="9" w16cid:durableId="1141338353">
    <w:abstractNumId w:val="1"/>
  </w:num>
  <w:num w:numId="10" w16cid:durableId="387074184">
    <w:abstractNumId w:val="13"/>
  </w:num>
  <w:num w:numId="11" w16cid:durableId="1085111503">
    <w:abstractNumId w:val="0"/>
  </w:num>
  <w:num w:numId="12" w16cid:durableId="1879583806">
    <w:abstractNumId w:val="5"/>
  </w:num>
  <w:num w:numId="13" w16cid:durableId="91053003">
    <w:abstractNumId w:val="10"/>
  </w:num>
  <w:num w:numId="14" w16cid:durableId="849300674">
    <w:abstractNumId w:val="3"/>
  </w:num>
  <w:num w:numId="15" w16cid:durableId="21385275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2884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89C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B60BB"/>
    <w:rsid w:val="000C508C"/>
    <w:rsid w:val="000C6283"/>
    <w:rsid w:val="000D346B"/>
    <w:rsid w:val="000D3B79"/>
    <w:rsid w:val="000E11EC"/>
    <w:rsid w:val="000E1694"/>
    <w:rsid w:val="000E4423"/>
    <w:rsid w:val="000F1C0A"/>
    <w:rsid w:val="000F1D1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77D33"/>
    <w:rsid w:val="0018271F"/>
    <w:rsid w:val="001854F7"/>
    <w:rsid w:val="0018569E"/>
    <w:rsid w:val="001905E9"/>
    <w:rsid w:val="00190C42"/>
    <w:rsid w:val="0019142B"/>
    <w:rsid w:val="00197CA5"/>
    <w:rsid w:val="001A0C7D"/>
    <w:rsid w:val="001A3A0A"/>
    <w:rsid w:val="001B247D"/>
    <w:rsid w:val="001B3785"/>
    <w:rsid w:val="001B47BF"/>
    <w:rsid w:val="001C0C7A"/>
    <w:rsid w:val="001C1349"/>
    <w:rsid w:val="001C4D5B"/>
    <w:rsid w:val="001D7356"/>
    <w:rsid w:val="001E1C79"/>
    <w:rsid w:val="001E40E4"/>
    <w:rsid w:val="001E5CC7"/>
    <w:rsid w:val="001E6BD7"/>
    <w:rsid w:val="001F19BE"/>
    <w:rsid w:val="0020205B"/>
    <w:rsid w:val="00202C44"/>
    <w:rsid w:val="0020458E"/>
    <w:rsid w:val="00207247"/>
    <w:rsid w:val="002141B5"/>
    <w:rsid w:val="00220E8F"/>
    <w:rsid w:val="00221FD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57FF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6FEF"/>
    <w:rsid w:val="002B10C5"/>
    <w:rsid w:val="002B5C0C"/>
    <w:rsid w:val="002B6675"/>
    <w:rsid w:val="002C2B3B"/>
    <w:rsid w:val="002C3331"/>
    <w:rsid w:val="002C3EA2"/>
    <w:rsid w:val="002C44C5"/>
    <w:rsid w:val="002C5597"/>
    <w:rsid w:val="002D12D3"/>
    <w:rsid w:val="002D2400"/>
    <w:rsid w:val="002D2407"/>
    <w:rsid w:val="002D5D78"/>
    <w:rsid w:val="002E039D"/>
    <w:rsid w:val="002E3B52"/>
    <w:rsid w:val="002F3562"/>
    <w:rsid w:val="003001D7"/>
    <w:rsid w:val="00301635"/>
    <w:rsid w:val="00304004"/>
    <w:rsid w:val="00304364"/>
    <w:rsid w:val="003117F5"/>
    <w:rsid w:val="00312081"/>
    <w:rsid w:val="00320C3D"/>
    <w:rsid w:val="00320FCA"/>
    <w:rsid w:val="003222B3"/>
    <w:rsid w:val="003223F9"/>
    <w:rsid w:val="003224FE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4F5F"/>
    <w:rsid w:val="00377AA6"/>
    <w:rsid w:val="00382357"/>
    <w:rsid w:val="003A0165"/>
    <w:rsid w:val="003A0701"/>
    <w:rsid w:val="003A6383"/>
    <w:rsid w:val="003B0CB0"/>
    <w:rsid w:val="003B26B8"/>
    <w:rsid w:val="003B36FD"/>
    <w:rsid w:val="003B6CD0"/>
    <w:rsid w:val="003C649A"/>
    <w:rsid w:val="003D5168"/>
    <w:rsid w:val="003D6B57"/>
    <w:rsid w:val="003E461C"/>
    <w:rsid w:val="003E4C1F"/>
    <w:rsid w:val="003F38D2"/>
    <w:rsid w:val="003F4C83"/>
    <w:rsid w:val="003F64F6"/>
    <w:rsid w:val="00404716"/>
    <w:rsid w:val="00412F4A"/>
    <w:rsid w:val="00413BFE"/>
    <w:rsid w:val="004157FF"/>
    <w:rsid w:val="004161AD"/>
    <w:rsid w:val="004167D6"/>
    <w:rsid w:val="004170F2"/>
    <w:rsid w:val="00417280"/>
    <w:rsid w:val="0042449A"/>
    <w:rsid w:val="00424772"/>
    <w:rsid w:val="0042516D"/>
    <w:rsid w:val="00430B50"/>
    <w:rsid w:val="004320C8"/>
    <w:rsid w:val="00432E17"/>
    <w:rsid w:val="00434CE5"/>
    <w:rsid w:val="0044011F"/>
    <w:rsid w:val="00441223"/>
    <w:rsid w:val="00442A39"/>
    <w:rsid w:val="00447307"/>
    <w:rsid w:val="00450973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272F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41A4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97E6C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5D0"/>
    <w:rsid w:val="00605992"/>
    <w:rsid w:val="00611731"/>
    <w:rsid w:val="00620933"/>
    <w:rsid w:val="006231C9"/>
    <w:rsid w:val="00625155"/>
    <w:rsid w:val="0063245C"/>
    <w:rsid w:val="006339F9"/>
    <w:rsid w:val="00635917"/>
    <w:rsid w:val="00640C9B"/>
    <w:rsid w:val="006415F7"/>
    <w:rsid w:val="00641C8F"/>
    <w:rsid w:val="0064260C"/>
    <w:rsid w:val="0065467F"/>
    <w:rsid w:val="00654F2A"/>
    <w:rsid w:val="00656430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4FA9"/>
    <w:rsid w:val="00695612"/>
    <w:rsid w:val="006A0A19"/>
    <w:rsid w:val="006A0B59"/>
    <w:rsid w:val="006A71B3"/>
    <w:rsid w:val="006B145A"/>
    <w:rsid w:val="006B2596"/>
    <w:rsid w:val="006C4B65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1FD1"/>
    <w:rsid w:val="00793EDD"/>
    <w:rsid w:val="007958F6"/>
    <w:rsid w:val="007A0FD3"/>
    <w:rsid w:val="007A1362"/>
    <w:rsid w:val="007A1D30"/>
    <w:rsid w:val="007A3A5C"/>
    <w:rsid w:val="007A5006"/>
    <w:rsid w:val="007A6860"/>
    <w:rsid w:val="007B0CA6"/>
    <w:rsid w:val="007B1C0B"/>
    <w:rsid w:val="007B360C"/>
    <w:rsid w:val="007B4666"/>
    <w:rsid w:val="007B5211"/>
    <w:rsid w:val="007B6211"/>
    <w:rsid w:val="007B65A7"/>
    <w:rsid w:val="007C264B"/>
    <w:rsid w:val="007C451C"/>
    <w:rsid w:val="007C544B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1E8F"/>
    <w:rsid w:val="008423F4"/>
    <w:rsid w:val="008429A3"/>
    <w:rsid w:val="0084775B"/>
    <w:rsid w:val="00850029"/>
    <w:rsid w:val="008520B6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0928"/>
    <w:rsid w:val="008F36CE"/>
    <w:rsid w:val="008F43D1"/>
    <w:rsid w:val="008F761C"/>
    <w:rsid w:val="009011DE"/>
    <w:rsid w:val="00903161"/>
    <w:rsid w:val="00904829"/>
    <w:rsid w:val="00910121"/>
    <w:rsid w:val="009103AE"/>
    <w:rsid w:val="009144E8"/>
    <w:rsid w:val="00915307"/>
    <w:rsid w:val="00916240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1A7C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075F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0910"/>
    <w:rsid w:val="00A936D0"/>
    <w:rsid w:val="00A9551F"/>
    <w:rsid w:val="00AA2B84"/>
    <w:rsid w:val="00AA3E6D"/>
    <w:rsid w:val="00AA48E9"/>
    <w:rsid w:val="00AA596E"/>
    <w:rsid w:val="00AB0B2A"/>
    <w:rsid w:val="00AD07BA"/>
    <w:rsid w:val="00AD08FE"/>
    <w:rsid w:val="00AD5D3A"/>
    <w:rsid w:val="00AD648B"/>
    <w:rsid w:val="00AD6728"/>
    <w:rsid w:val="00AE0D07"/>
    <w:rsid w:val="00AE19B0"/>
    <w:rsid w:val="00AE6BAB"/>
    <w:rsid w:val="00AE7FDB"/>
    <w:rsid w:val="00AF3002"/>
    <w:rsid w:val="00AF3192"/>
    <w:rsid w:val="00AF54CF"/>
    <w:rsid w:val="00AF694C"/>
    <w:rsid w:val="00B00DB9"/>
    <w:rsid w:val="00B00DF1"/>
    <w:rsid w:val="00B01CDE"/>
    <w:rsid w:val="00B03BBF"/>
    <w:rsid w:val="00B114D3"/>
    <w:rsid w:val="00B12EB9"/>
    <w:rsid w:val="00B136D5"/>
    <w:rsid w:val="00B154AA"/>
    <w:rsid w:val="00B16488"/>
    <w:rsid w:val="00B1674A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3C65"/>
    <w:rsid w:val="00B54872"/>
    <w:rsid w:val="00B54A88"/>
    <w:rsid w:val="00B65320"/>
    <w:rsid w:val="00B65E66"/>
    <w:rsid w:val="00B7180A"/>
    <w:rsid w:val="00B74594"/>
    <w:rsid w:val="00B80F83"/>
    <w:rsid w:val="00B82D51"/>
    <w:rsid w:val="00B84A4C"/>
    <w:rsid w:val="00B84B9A"/>
    <w:rsid w:val="00B864D2"/>
    <w:rsid w:val="00B87746"/>
    <w:rsid w:val="00B879D0"/>
    <w:rsid w:val="00B87F5D"/>
    <w:rsid w:val="00B937FE"/>
    <w:rsid w:val="00B93E8B"/>
    <w:rsid w:val="00B976CC"/>
    <w:rsid w:val="00BB08BE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2F9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234D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30A1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3525"/>
    <w:rsid w:val="00CB627C"/>
    <w:rsid w:val="00CB6429"/>
    <w:rsid w:val="00CB6E9C"/>
    <w:rsid w:val="00CD0273"/>
    <w:rsid w:val="00CD04D1"/>
    <w:rsid w:val="00CD351E"/>
    <w:rsid w:val="00CD42DD"/>
    <w:rsid w:val="00CD4EE2"/>
    <w:rsid w:val="00CE1CA0"/>
    <w:rsid w:val="00CE51DC"/>
    <w:rsid w:val="00CF0173"/>
    <w:rsid w:val="00CF25AA"/>
    <w:rsid w:val="00CF621E"/>
    <w:rsid w:val="00D003F2"/>
    <w:rsid w:val="00D01273"/>
    <w:rsid w:val="00D02BA1"/>
    <w:rsid w:val="00D07A96"/>
    <w:rsid w:val="00D13D44"/>
    <w:rsid w:val="00D21E65"/>
    <w:rsid w:val="00D22BDE"/>
    <w:rsid w:val="00D27D0A"/>
    <w:rsid w:val="00D33526"/>
    <w:rsid w:val="00D36F4C"/>
    <w:rsid w:val="00D379B0"/>
    <w:rsid w:val="00D379DD"/>
    <w:rsid w:val="00D40215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3CA8"/>
    <w:rsid w:val="00D7577D"/>
    <w:rsid w:val="00D757DF"/>
    <w:rsid w:val="00D768F2"/>
    <w:rsid w:val="00D773B4"/>
    <w:rsid w:val="00D82476"/>
    <w:rsid w:val="00D850DB"/>
    <w:rsid w:val="00D87C90"/>
    <w:rsid w:val="00D93293"/>
    <w:rsid w:val="00D942B8"/>
    <w:rsid w:val="00DA381C"/>
    <w:rsid w:val="00DA4EC5"/>
    <w:rsid w:val="00DB264C"/>
    <w:rsid w:val="00DB68CB"/>
    <w:rsid w:val="00DC1E8D"/>
    <w:rsid w:val="00DC356B"/>
    <w:rsid w:val="00DC720C"/>
    <w:rsid w:val="00DC7327"/>
    <w:rsid w:val="00DC7B5A"/>
    <w:rsid w:val="00DD1962"/>
    <w:rsid w:val="00DD220B"/>
    <w:rsid w:val="00DD228F"/>
    <w:rsid w:val="00DD3974"/>
    <w:rsid w:val="00DD575B"/>
    <w:rsid w:val="00DD75BF"/>
    <w:rsid w:val="00DE4B21"/>
    <w:rsid w:val="00DE601E"/>
    <w:rsid w:val="00DE7169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261C4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679A1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B9C"/>
    <w:rsid w:val="00EB2FD5"/>
    <w:rsid w:val="00EB4F7D"/>
    <w:rsid w:val="00EB5381"/>
    <w:rsid w:val="00EB592F"/>
    <w:rsid w:val="00EB659F"/>
    <w:rsid w:val="00EC47AE"/>
    <w:rsid w:val="00EC527C"/>
    <w:rsid w:val="00EC5309"/>
    <w:rsid w:val="00ED08F8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1CE9"/>
    <w:rsid w:val="00F22E72"/>
    <w:rsid w:val="00F23E5B"/>
    <w:rsid w:val="00F2588E"/>
    <w:rsid w:val="00F2750E"/>
    <w:rsid w:val="00F277B1"/>
    <w:rsid w:val="00F33291"/>
    <w:rsid w:val="00F349C8"/>
    <w:rsid w:val="00F3561F"/>
    <w:rsid w:val="00F40644"/>
    <w:rsid w:val="00F41817"/>
    <w:rsid w:val="00F42114"/>
    <w:rsid w:val="00F450D8"/>
    <w:rsid w:val="00F464A5"/>
    <w:rsid w:val="00F547DF"/>
    <w:rsid w:val="00F57235"/>
    <w:rsid w:val="00F57DBA"/>
    <w:rsid w:val="00F6203F"/>
    <w:rsid w:val="00F63258"/>
    <w:rsid w:val="00F66E4F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5750"/>
    <w:rsid w:val="00FB6407"/>
    <w:rsid w:val="00FC0D3D"/>
    <w:rsid w:val="00FC3AD1"/>
    <w:rsid w:val="00FC7BBB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FCCF5"/>
  <w15:chartTrackingRefBased/>
  <w15:docId w15:val="{302D9C9C-450A-4E68-A96A-8A4146DA4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create-typedef-app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yperlink" Target="https://ambition.s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thirdweb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yperlink" Target="https://github.com/stephenasuncionDEV/stephenasuncion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Links>
    <vt:vector size="72" baseType="variant">
      <vt:variant>
        <vt:i4>5111833</vt:i4>
      </vt:variant>
      <vt:variant>
        <vt:i4>27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4522055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6094936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259926</vt:i4>
      </vt:variant>
      <vt:variant>
        <vt:i4>3</vt:i4>
      </vt:variant>
      <vt:variant>
        <vt:i4>0</vt:i4>
      </vt:variant>
      <vt:variant>
        <vt:i4>5</vt:i4>
      </vt:variant>
      <vt:variant>
        <vt:lpwstr>https://github.com/stephenasuncionDEV/nfthost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5T05:18:00Z</dcterms:created>
  <dcterms:modified xsi:type="dcterms:W3CDTF">2022-12-05T05:18:00Z</dcterms:modified>
</cp:coreProperties>
</file>